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ntigua</w:t>
      </w:r>
      <w:r>
        <w:t xml:space="preserve"> </w:t>
      </w:r>
      <w:r>
        <w:t xml:space="preserve">and</w:t>
      </w:r>
      <w:r>
        <w:t xml:space="preserve"> </w:t>
      </w:r>
      <w:r>
        <w:t xml:space="preserve">Barbud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ntigua and Barbuda received a score of 55.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ntigua and Barbuda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ntigua and Barbuda received a score of</w:t>
      </w:r>
      <w:r>
        <w:t xml:space="preserve"> </w:t>
      </w:r>
      <w:r>
        <w:rPr>
          <w:b/>
          <w:bCs/>
        </w:rPr>
        <w:t xml:space="preserve">60.2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ntigua and Barbuda received a score of 63.9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ntigua and Barbuda received a score of 49.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ntigua and Barbuda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ntigua and Barbuda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ntigua and Barbud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ntigua and Barbuda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ntigua and Barbud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ntigua and Barbuda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ntigua and Barbud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ntigua and Barbud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ntigua and Barbuda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ntigua and Barbuda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ntigua and Barbud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ntigua and Barbuda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ntigua and Barbuda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0:35:45Z</dcterms:created>
  <dcterms:modified xsi:type="dcterms:W3CDTF">2024-11-11T20: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ntigua and Barbuda Country Report</vt:lpwstr>
  </property>
  <property fmtid="{D5CDD505-2E9C-101B-9397-08002B2CF9AE}" pid="10" name="toc-title">
    <vt:lpwstr>Table of contents</vt:lpwstr>
  </property>
</Properties>
</file>